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4AB9" w14:textId="53BA01A7" w:rsidR="00301192" w:rsidRDefault="0071246A">
      <w:r>
        <w:rPr>
          <w:noProof/>
        </w:rPr>
        <w:pict w14:anchorId="1DDF530B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32.85pt;margin-top:0;width:562.1pt;height:98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">
            <v:textbox>
              <w:txbxContent>
                <w:p w14:paraId="4FFA9B0C" w14:textId="5DA6499C" w:rsidR="00301192" w:rsidRDefault="00301192" w:rsidP="00301192">
                  <w:r w:rsidRPr="00301192">
                    <w:rPr>
                      <w:highlight w:val="yellow"/>
                    </w:rPr>
                    <w:t>Demo Color</w:t>
                  </w:r>
                  <w:r>
                    <w:t xml:space="preserve"> =To know the reason</w:t>
                  </w:r>
                </w:p>
                <w:p w14:paraId="3D3D6067" w14:textId="0A13D4A6" w:rsidR="00301192" w:rsidRDefault="0075141A">
                  <w:r w:rsidRPr="0075141A">
                    <w:rPr>
                      <w:highlight w:val="cyan"/>
                    </w:rPr>
                    <w:t>Demo Color</w:t>
                  </w:r>
                  <w:r>
                    <w:t>=Information about it</w:t>
                  </w:r>
                </w:p>
                <w:p w14:paraId="5F8724DF" w14:textId="77777777" w:rsidR="0075141A" w:rsidRDefault="0075141A"/>
              </w:txbxContent>
            </v:textbox>
            <w10:wrap type="square"/>
          </v:shape>
        </w:pict>
      </w:r>
    </w:p>
    <w:p w14:paraId="4173181E" w14:textId="515AE7FA" w:rsidR="000B295C" w:rsidRPr="00301192" w:rsidRDefault="00301192" w:rsidP="00301192">
      <w:pPr>
        <w:pStyle w:val="ListParagraph"/>
        <w:numPr>
          <w:ilvl w:val="0"/>
          <w:numId w:val="1"/>
        </w:numPr>
        <w:ind w:left="-142"/>
        <w:rPr>
          <w:b/>
          <w:bCs/>
        </w:rPr>
      </w:pPr>
      <w:r w:rsidRPr="00301192">
        <w:rPr>
          <w:b/>
          <w:bCs/>
        </w:rPr>
        <w:t xml:space="preserve">df = pd.read_csv('spam.csv', </w:t>
      </w:r>
      <w:r w:rsidRPr="00301192">
        <w:rPr>
          <w:b/>
          <w:bCs/>
          <w:highlight w:val="yellow"/>
        </w:rPr>
        <w:t>encoding='latin1')</w:t>
      </w:r>
    </w:p>
    <w:p w14:paraId="64ED649E" w14:textId="77777777" w:rsidR="00301192" w:rsidRDefault="00301192" w:rsidP="00301192">
      <w:pPr>
        <w:pStyle w:val="ListParagraph"/>
        <w:ind w:left="-142"/>
      </w:pPr>
    </w:p>
    <w:p w14:paraId="022EF2BB" w14:textId="15DD728C" w:rsidR="00301192" w:rsidRPr="0075141A" w:rsidRDefault="00301192" w:rsidP="00301192">
      <w:pPr>
        <w:pStyle w:val="ListParagraph"/>
        <w:ind w:left="-142"/>
        <w:rPr>
          <w:b/>
          <w:bCs/>
        </w:rPr>
      </w:pPr>
      <w:r w:rsidRPr="0075141A">
        <w:rPr>
          <w:b/>
          <w:bCs/>
        </w:rPr>
        <w:t>Error Reason:</w:t>
      </w:r>
    </w:p>
    <w:p w14:paraId="4B5D6511" w14:textId="77777777" w:rsidR="00301192" w:rsidRDefault="00301192" w:rsidP="00301192">
      <w:pPr>
        <w:pStyle w:val="ListParagraph"/>
        <w:ind w:left="-142"/>
      </w:pPr>
    </w:p>
    <w:p w14:paraId="6C654B4E" w14:textId="77777777" w:rsidR="00301192" w:rsidRPr="00301192" w:rsidRDefault="00301192" w:rsidP="00301192">
      <w:pPr>
        <w:pStyle w:val="ListParagraph"/>
        <w:ind w:left="-142"/>
      </w:pPr>
      <w:r w:rsidRPr="00301192">
        <w:t>The UnicodeDecodeError typically occurs when Python tries to interpret a sequence of bytes as a string using a specific encoding (such as UTF-8), but encounters bytes that are not valid for that encoding.</w:t>
      </w:r>
    </w:p>
    <w:p w14:paraId="0506E74D" w14:textId="77777777" w:rsidR="00301192" w:rsidRPr="00301192" w:rsidRDefault="00301192" w:rsidP="00301192">
      <w:pPr>
        <w:pStyle w:val="ListParagraph"/>
        <w:ind w:left="-142"/>
      </w:pPr>
      <w:r w:rsidRPr="00301192">
        <w:t>Here's what likely happened in your case:</w:t>
      </w:r>
    </w:p>
    <w:p w14:paraId="74E4211A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 xml:space="preserve">When you attempted to read the CSV file using pandas' </w:t>
      </w:r>
      <w:r w:rsidRPr="00301192">
        <w:rPr>
          <w:b/>
          <w:bCs/>
        </w:rPr>
        <w:t>read_csv()</w:t>
      </w:r>
      <w:r w:rsidRPr="00301192">
        <w:t xml:space="preserve"> function, pandas internally attempted to decode the bytes in the file using the UTF-8 encoding by default.</w:t>
      </w:r>
    </w:p>
    <w:p w14:paraId="6ED6E21F" w14:textId="77777777" w:rsidR="00301192" w:rsidRPr="00301192" w:rsidRDefault="00301192" w:rsidP="00301192">
      <w:pPr>
        <w:pStyle w:val="ListParagraph"/>
        <w:numPr>
          <w:ilvl w:val="0"/>
          <w:numId w:val="2"/>
        </w:numPr>
      </w:pPr>
      <w:r w:rsidRPr="00301192">
        <w:t>However, some bytes in the file were not valid UTF-8 characters, causing the decoder to raise a UnicodeDecodeError.</w:t>
      </w:r>
    </w:p>
    <w:p w14:paraId="2B243912" w14:textId="77777777" w:rsidR="00301192" w:rsidRDefault="00301192" w:rsidP="00301192">
      <w:pPr>
        <w:pStyle w:val="ListParagraph"/>
        <w:ind w:left="-142"/>
      </w:pPr>
    </w:p>
    <w:p w14:paraId="4DEAC7EA" w14:textId="5068F4A1" w:rsidR="00301192" w:rsidRDefault="00301192">
      <w:pPr>
        <w:rPr>
          <w:b/>
          <w:bCs/>
        </w:rPr>
      </w:pPr>
      <w:r w:rsidRPr="00301192">
        <w:rPr>
          <w:b/>
          <w:bCs/>
        </w:rPr>
        <w:t>Solution</w:t>
      </w:r>
      <w:r>
        <w:rPr>
          <w:b/>
          <w:bCs/>
        </w:rPr>
        <w:t>:</w:t>
      </w:r>
    </w:p>
    <w:p w14:paraId="4CB48A03" w14:textId="77777777" w:rsidR="00301192" w:rsidRPr="00301192" w:rsidRDefault="00301192" w:rsidP="00301192">
      <w:pPr>
        <w:numPr>
          <w:ilvl w:val="0"/>
          <w:numId w:val="3"/>
        </w:numPr>
      </w:pPr>
      <w:r w:rsidRPr="00301192">
        <w:rPr>
          <w:b/>
          <w:bCs/>
        </w:rPr>
        <w:t>pd.read_csv('spam.csv')</w:t>
      </w:r>
      <w:r w:rsidRPr="00301192">
        <w:t xml:space="preserve"> reads the CSV file named 'spam.csv' using the default UTF-8 encoding, which can cause a UnicodeDecodeError if the file contains characters not supported by UTF-8.</w:t>
      </w:r>
    </w:p>
    <w:p w14:paraId="451F81F6" w14:textId="77777777" w:rsidR="00301192" w:rsidRPr="00301192" w:rsidRDefault="00301192" w:rsidP="00301192">
      <w:pPr>
        <w:numPr>
          <w:ilvl w:val="0"/>
          <w:numId w:val="3"/>
        </w:numPr>
      </w:pPr>
      <w:r w:rsidRPr="00301192">
        <w:rPr>
          <w:b/>
          <w:bCs/>
        </w:rPr>
        <w:t>encoding='latin1'</w:t>
      </w:r>
      <w:r w:rsidRPr="00301192">
        <w:t xml:space="preserve"> specifies the 'latin1' encoding to be used when decoding the bytes from the file. This encoding is more tolerant of a wider range of characters and is often used as a fallback when UTF-8 fails.</w:t>
      </w:r>
    </w:p>
    <w:p w14:paraId="457F4232" w14:textId="77777777" w:rsidR="0075141A" w:rsidRDefault="0075141A">
      <w:pPr>
        <w:rPr>
          <w:b/>
          <w:bCs/>
          <w:sz w:val="32"/>
          <w:szCs w:val="32"/>
        </w:rPr>
      </w:pPr>
    </w:p>
    <w:p w14:paraId="2FECC2C0" w14:textId="77777777" w:rsidR="0075141A" w:rsidRDefault="0075141A">
      <w:pPr>
        <w:rPr>
          <w:b/>
          <w:bCs/>
          <w:sz w:val="32"/>
          <w:szCs w:val="32"/>
        </w:rPr>
      </w:pPr>
    </w:p>
    <w:p w14:paraId="5145442A" w14:textId="77777777" w:rsidR="0075141A" w:rsidRDefault="0075141A">
      <w:pPr>
        <w:rPr>
          <w:b/>
          <w:bCs/>
          <w:sz w:val="32"/>
          <w:szCs w:val="32"/>
        </w:rPr>
      </w:pPr>
    </w:p>
    <w:p w14:paraId="13DB5571" w14:textId="77777777" w:rsidR="0075141A" w:rsidRDefault="0075141A">
      <w:pPr>
        <w:rPr>
          <w:b/>
          <w:bCs/>
          <w:sz w:val="32"/>
          <w:szCs w:val="32"/>
        </w:rPr>
      </w:pPr>
    </w:p>
    <w:p w14:paraId="32A0B5A6" w14:textId="615A9DEF" w:rsidR="0075141A" w:rsidRPr="00120651" w:rsidRDefault="0075141A" w:rsidP="0075141A">
      <w:pPr>
        <w:spacing w:after="0" w:line="276" w:lineRule="auto"/>
        <w:rPr>
          <w:b/>
          <w:bCs/>
        </w:rPr>
      </w:pPr>
      <w:r w:rsidRPr="0075141A">
        <w:rPr>
          <w:b/>
          <w:bCs/>
          <w:highlight w:val="cyan"/>
        </w:rPr>
        <w:lastRenderedPageBreak/>
        <w:t>df.info()</w:t>
      </w:r>
      <w:r w:rsidRPr="0075141A">
        <w:rPr>
          <w:sz w:val="32"/>
          <w:szCs w:val="32"/>
        </w:rPr>
        <w:br/>
      </w:r>
      <w:r w:rsidRPr="0075141A">
        <w:t xml:space="preserve">The </w:t>
      </w:r>
      <w:r w:rsidRPr="0075141A">
        <w:rPr>
          <w:b/>
          <w:bCs/>
        </w:rPr>
        <w:t>df.info()</w:t>
      </w:r>
      <w:r w:rsidRPr="0075141A">
        <w:t xml:space="preserve"> method in pandas is used to display a concise summary of the DataFrame, including information about the index, column data types, non-null values, and memory usage. It's a handy method to quickly get an overview of the DataFrame's structure and contents.</w:t>
      </w:r>
    </w:p>
    <w:p w14:paraId="37347869" w14:textId="77777777" w:rsidR="0075141A" w:rsidRPr="0075141A" w:rsidRDefault="0075141A">
      <w:pPr>
        <w:rPr>
          <w:b/>
          <w:bCs/>
          <w:sz w:val="32"/>
          <w:szCs w:val="32"/>
        </w:rPr>
      </w:pPr>
    </w:p>
    <w:p w14:paraId="01BC1421" w14:textId="77777777" w:rsidR="0075141A" w:rsidRPr="0075141A" w:rsidRDefault="0075141A" w:rsidP="0075141A">
      <w:pPr>
        <w:spacing w:after="0"/>
      </w:pPr>
      <w:r w:rsidRPr="0075141A">
        <w:t xml:space="preserve">When you call </w:t>
      </w:r>
      <w:r w:rsidRPr="0075141A">
        <w:rPr>
          <w:b/>
          <w:bCs/>
        </w:rPr>
        <w:t>df.info()</w:t>
      </w:r>
      <w:r w:rsidRPr="0075141A">
        <w:t>, it will output information such as:</w:t>
      </w:r>
    </w:p>
    <w:p w14:paraId="275CF647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number of rows and columns in the DataFrame.</w:t>
      </w:r>
    </w:p>
    <w:p w14:paraId="3460D5CA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column names and their respective data types (e.g., integer, float, object, datetime, etc.).</w:t>
      </w:r>
    </w:p>
    <w:p w14:paraId="01F6889E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count of non-null values in each column.</w:t>
      </w:r>
    </w:p>
    <w:p w14:paraId="69E3CDE4" w14:textId="77777777" w:rsidR="0075141A" w:rsidRPr="0075141A" w:rsidRDefault="0075141A" w:rsidP="0075141A">
      <w:pPr>
        <w:numPr>
          <w:ilvl w:val="0"/>
          <w:numId w:val="4"/>
        </w:numPr>
        <w:spacing w:after="0"/>
      </w:pPr>
      <w:r w:rsidRPr="0075141A">
        <w:t>The memory usage of the DataFrame.</w:t>
      </w:r>
    </w:p>
    <w:p w14:paraId="1EC57E70" w14:textId="77777777" w:rsidR="00301192" w:rsidRPr="0075141A" w:rsidRDefault="00301192"/>
    <w:p w14:paraId="23B34C23" w14:textId="347AAD64" w:rsidR="0075141A" w:rsidRPr="00120651" w:rsidRDefault="0075141A">
      <w:pPr>
        <w:rPr>
          <w:b/>
          <w:bCs/>
        </w:rPr>
      </w:pPr>
      <w:r w:rsidRPr="0075141A">
        <w:rPr>
          <w:b/>
          <w:bCs/>
          <w:highlight w:val="cyan"/>
        </w:rPr>
        <w:t>df.drop(columns=['Unnamed: 2','Unnamed: 3','Unnamed: 4'],inplace=True)</w:t>
      </w:r>
    </w:p>
    <w:p w14:paraId="1CE966AA" w14:textId="49A974DE" w:rsidR="0075141A" w:rsidRPr="0075141A" w:rsidRDefault="0075141A" w:rsidP="0075141A">
      <w:pPr>
        <w:jc w:val="both"/>
      </w:pPr>
      <w:r w:rsidRPr="0075141A">
        <w:t xml:space="preserve">The </w:t>
      </w:r>
      <w:r w:rsidRPr="0075141A">
        <w:rPr>
          <w:b/>
          <w:bCs/>
        </w:rPr>
        <w:t>df.drop()</w:t>
      </w:r>
      <w:r w:rsidRPr="0075141A">
        <w:t xml:space="preserve"> method is used to remove specified columns from a DataFrame. In your case, you want to remove columns named 'Unnamed: 2', 'Unnamed: 3', and 'Unnamed: 4'. The </w:t>
      </w:r>
      <w:r w:rsidRPr="0075141A">
        <w:rPr>
          <w:b/>
          <w:bCs/>
        </w:rPr>
        <w:t>inplace=True</w:t>
      </w:r>
      <w:r w:rsidRPr="0075141A">
        <w:t xml:space="preserve"> parameter ensures that the changes are applied directly to the DataFrame </w:t>
      </w:r>
      <w:r w:rsidRPr="0075141A">
        <w:rPr>
          <w:b/>
          <w:bCs/>
        </w:rPr>
        <w:t>df</w:t>
      </w:r>
      <w:r w:rsidRPr="0075141A">
        <w:t xml:space="preserve"> without the need for reassignment.</w:t>
      </w:r>
    </w:p>
    <w:p w14:paraId="44F407A2" w14:textId="77777777" w:rsidR="0075141A" w:rsidRDefault="0075141A">
      <w:pPr>
        <w:rPr>
          <w:b/>
          <w:bCs/>
          <w:sz w:val="32"/>
          <w:szCs w:val="32"/>
        </w:rPr>
      </w:pPr>
    </w:p>
    <w:p w14:paraId="56A235C2" w14:textId="6C69B409" w:rsidR="0075141A" w:rsidRPr="0075141A" w:rsidRDefault="0075141A" w:rsidP="0075141A">
      <w:pPr>
        <w:rPr>
          <w:b/>
          <w:bCs/>
          <w:sz w:val="32"/>
          <w:szCs w:val="32"/>
        </w:rPr>
      </w:pPr>
      <w:r w:rsidRPr="0075141A">
        <w:rPr>
          <w:b/>
          <w:bCs/>
          <w:sz w:val="32"/>
          <w:szCs w:val="32"/>
          <w:highlight w:val="cyan"/>
        </w:rPr>
        <w:t>df.shape</w:t>
      </w:r>
      <w:r w:rsidRPr="0075141A">
        <w:rPr>
          <w:sz w:val="32"/>
          <w:szCs w:val="32"/>
        </w:rPr>
        <w:br/>
      </w:r>
      <w:r w:rsidRPr="0075141A">
        <w:t xml:space="preserve">The </w:t>
      </w:r>
      <w:r w:rsidRPr="0075141A">
        <w:rPr>
          <w:b/>
          <w:bCs/>
        </w:rPr>
        <w:t>df.shape</w:t>
      </w:r>
      <w:r w:rsidRPr="0075141A">
        <w:t xml:space="preserve"> attribute in pandas returns a tuple representing the dimensions of the DataFrame. The first element of the tuple represents the number of rows, and the second element represents the number of columns.</w:t>
      </w:r>
    </w:p>
    <w:p w14:paraId="7ADE071D" w14:textId="77777777" w:rsidR="0075141A" w:rsidRDefault="0075141A">
      <w:pPr>
        <w:rPr>
          <w:b/>
          <w:bCs/>
          <w:sz w:val="32"/>
          <w:szCs w:val="32"/>
        </w:rPr>
      </w:pPr>
    </w:p>
    <w:p w14:paraId="553A9602" w14:textId="1DEC6A82" w:rsidR="00120651" w:rsidRDefault="00120651">
      <w:pPr>
        <w:rPr>
          <w:b/>
          <w:bCs/>
          <w:sz w:val="32"/>
          <w:szCs w:val="32"/>
        </w:rPr>
      </w:pPr>
      <w:r w:rsidRPr="00120651">
        <w:rPr>
          <w:b/>
          <w:bCs/>
          <w:sz w:val="32"/>
          <w:szCs w:val="32"/>
          <w:highlight w:val="cyan"/>
        </w:rPr>
        <w:t>df.</w:t>
      </w:r>
      <w:r w:rsidRPr="00120651">
        <w:rPr>
          <w:b/>
          <w:bCs/>
          <w:highlight w:val="cyan"/>
        </w:rPr>
        <w:t>sample</w:t>
      </w:r>
      <w:r w:rsidRPr="00120651">
        <w:rPr>
          <w:b/>
          <w:bCs/>
          <w:sz w:val="32"/>
          <w:szCs w:val="32"/>
          <w:highlight w:val="cyan"/>
        </w:rPr>
        <w:t>()</w:t>
      </w:r>
    </w:p>
    <w:p w14:paraId="1FF63C21" w14:textId="6EB14F94" w:rsidR="0075141A" w:rsidRDefault="00120651" w:rsidP="00120651">
      <w:pPr>
        <w:jc w:val="both"/>
      </w:pPr>
      <w:r w:rsidRPr="00120651">
        <w:t>The df.sample() method in pandas is used to randomly select rows from the DataFrame. By default, it returns a single random row from the DataFrame. However, you can specify the number of rows you want to sample using the n parameter.</w:t>
      </w:r>
    </w:p>
    <w:p w14:paraId="7C67DF05" w14:textId="77777777" w:rsidR="00120651" w:rsidRDefault="00120651" w:rsidP="00120651">
      <w:pPr>
        <w:jc w:val="both"/>
      </w:pPr>
    </w:p>
    <w:p w14:paraId="427F05BC" w14:textId="77777777" w:rsidR="00B7638D" w:rsidRDefault="00B7638D" w:rsidP="00B7638D">
      <w:pPr>
        <w:rPr>
          <w:b/>
          <w:bCs/>
          <w:highlight w:val="cyan"/>
        </w:rPr>
      </w:pPr>
    </w:p>
    <w:p w14:paraId="0DB894C7" w14:textId="5CF47617" w:rsidR="00B7638D" w:rsidRDefault="00B7638D" w:rsidP="00B7638D">
      <w:pPr>
        <w:rPr>
          <w:b/>
          <w:bCs/>
          <w:highlight w:val="cyan"/>
        </w:rPr>
      </w:pPr>
      <w:r w:rsidRPr="00B7638D">
        <w:rPr>
          <w:b/>
          <w:bCs/>
          <w:highlight w:val="cyan"/>
        </w:rPr>
        <w:lastRenderedPageBreak/>
        <w:t>df.rename(columns={'v1':'target','v2':'text'},inplace=True) df.sample(5)</w:t>
      </w:r>
    </w:p>
    <w:p w14:paraId="088BA915" w14:textId="77777777" w:rsidR="00B7638D" w:rsidRPr="00B7638D" w:rsidRDefault="00B7638D" w:rsidP="00B7638D">
      <w:r w:rsidRPr="00B7638D">
        <w:t xml:space="preserve">The code you provided renames the columns 'v1' to 'target' and 'v2' to 'text' in your DataFrame </w:t>
      </w:r>
      <w:r w:rsidRPr="00B7638D">
        <w:rPr>
          <w:b/>
          <w:bCs/>
        </w:rPr>
        <w:t>df</w:t>
      </w:r>
      <w:r w:rsidRPr="00B7638D">
        <w:t xml:space="preserve"> using the </w:t>
      </w:r>
      <w:r w:rsidRPr="00B7638D">
        <w:rPr>
          <w:b/>
          <w:bCs/>
        </w:rPr>
        <w:t>df.rename()</w:t>
      </w:r>
      <w:r w:rsidRPr="00B7638D">
        <w:t xml:space="preserve"> method with </w:t>
      </w:r>
      <w:r w:rsidRPr="00B7638D">
        <w:rPr>
          <w:b/>
          <w:bCs/>
        </w:rPr>
        <w:t>inplace=True</w:t>
      </w:r>
      <w:r w:rsidRPr="00B7638D">
        <w:t>, which modifies the DataFrame in place.</w:t>
      </w:r>
    </w:p>
    <w:p w14:paraId="70E236D5" w14:textId="77777777" w:rsidR="00B7638D" w:rsidRPr="00B7638D" w:rsidRDefault="00B7638D" w:rsidP="00B7638D">
      <w:r w:rsidRPr="00B7638D">
        <w:t xml:space="preserve">After renaming the columns, you're using </w:t>
      </w:r>
      <w:r w:rsidRPr="00B7638D">
        <w:rPr>
          <w:b/>
          <w:bCs/>
        </w:rPr>
        <w:t>df.sample(5)</w:t>
      </w:r>
      <w:r w:rsidRPr="00B7638D">
        <w:t xml:space="preserve"> to randomly sample 5 rows from the DataFrame.</w:t>
      </w:r>
    </w:p>
    <w:p w14:paraId="48CB55E3" w14:textId="77777777" w:rsidR="00B7638D" w:rsidRDefault="00B7638D" w:rsidP="00B7638D">
      <w:pPr>
        <w:rPr>
          <w:highlight w:val="cyan"/>
        </w:rPr>
      </w:pPr>
    </w:p>
    <w:p w14:paraId="64FB3A10" w14:textId="77777777" w:rsidR="00B7638D" w:rsidRPr="00B7638D" w:rsidRDefault="00B7638D" w:rsidP="00B7638D">
      <w:pPr>
        <w:spacing w:after="0"/>
        <w:rPr>
          <w:b/>
          <w:bCs/>
          <w:highlight w:val="cyan"/>
        </w:rPr>
      </w:pPr>
      <w:r w:rsidRPr="00B7638D">
        <w:rPr>
          <w:b/>
          <w:bCs/>
          <w:highlight w:val="cyan"/>
        </w:rPr>
        <w:t>from sklearn.preprocessing import LabelEncoder</w:t>
      </w:r>
    </w:p>
    <w:p w14:paraId="2C7F1BA4" w14:textId="2BFB8D6C" w:rsidR="00B7638D" w:rsidRDefault="00B7638D" w:rsidP="00B7638D">
      <w:pPr>
        <w:spacing w:after="0"/>
        <w:rPr>
          <w:b/>
          <w:bCs/>
          <w:highlight w:val="cyan"/>
        </w:rPr>
      </w:pPr>
      <w:r w:rsidRPr="00B7638D">
        <w:rPr>
          <w:b/>
          <w:bCs/>
          <w:highlight w:val="cyan"/>
        </w:rPr>
        <w:t>encoder=LabelEncoder()</w:t>
      </w:r>
    </w:p>
    <w:p w14:paraId="6F8ADE77" w14:textId="38C57A04" w:rsidR="00B7638D" w:rsidRDefault="00B7638D" w:rsidP="00B7638D">
      <w:pPr>
        <w:spacing w:after="0"/>
      </w:pPr>
      <w:r w:rsidRPr="00B7638D">
        <w:t>the LabelEncoder class from sklearn.preprocessing, which is commonly used for encoding categorical target labels with a value between 0 and n_classes-1. This is useful for converting categorical labels into numeric form</w:t>
      </w:r>
    </w:p>
    <w:p w14:paraId="526ADD12" w14:textId="77777777" w:rsidR="00B7638D" w:rsidRDefault="00B7638D" w:rsidP="00B7638D">
      <w:pPr>
        <w:spacing w:after="0"/>
      </w:pPr>
    </w:p>
    <w:p w14:paraId="40319287" w14:textId="3B91CEC9" w:rsidR="00B7638D" w:rsidRDefault="003D7C24" w:rsidP="00B7638D">
      <w:pPr>
        <w:spacing w:after="0"/>
        <w:rPr>
          <w:b/>
          <w:bCs/>
          <w:highlight w:val="cyan"/>
        </w:rPr>
      </w:pPr>
      <w:r w:rsidRPr="003D7C24">
        <w:rPr>
          <w:b/>
          <w:bCs/>
          <w:highlight w:val="cyan"/>
        </w:rPr>
        <w:t>df['target']=encoder.fit_transform(df['target'])</w:t>
      </w:r>
    </w:p>
    <w:p w14:paraId="5733BDB4" w14:textId="4C8542BE" w:rsidR="003D7C24" w:rsidRDefault="003D7C24" w:rsidP="003D7C24">
      <w:pPr>
        <w:spacing w:after="0"/>
        <w:jc w:val="both"/>
      </w:pPr>
      <w:r w:rsidRPr="003D7C24">
        <w:t>It seems you've used the LabelEncoder to transform the 'target' column directly in place. This is a common usage of the LabelEncoder when you want to transform the target column into encoded numeric values.</w:t>
      </w:r>
    </w:p>
    <w:p w14:paraId="69906697" w14:textId="77777777" w:rsidR="003D7C24" w:rsidRDefault="003D7C24" w:rsidP="003D7C24">
      <w:pPr>
        <w:spacing w:after="0"/>
        <w:jc w:val="both"/>
      </w:pPr>
    </w:p>
    <w:p w14:paraId="579AA660" w14:textId="7BB32DAB" w:rsidR="003D7C24" w:rsidRDefault="003D7C24" w:rsidP="003D7C24">
      <w:pPr>
        <w:spacing w:after="0"/>
        <w:jc w:val="both"/>
      </w:pPr>
      <w:r w:rsidRPr="003D7C24">
        <w:t xml:space="preserve">This line of code transforms the values in the 'target' column of your DataFrame </w:t>
      </w:r>
      <w:r w:rsidRPr="003D7C24">
        <w:rPr>
          <w:b/>
          <w:bCs/>
        </w:rPr>
        <w:t>df</w:t>
      </w:r>
      <w:r w:rsidRPr="003D7C24">
        <w:t xml:space="preserve"> into encoded numeric values using the </w:t>
      </w:r>
      <w:r w:rsidRPr="003D7C24">
        <w:rPr>
          <w:b/>
          <w:bCs/>
        </w:rPr>
        <w:t>fit_transform()</w:t>
      </w:r>
      <w:r w:rsidRPr="003D7C24">
        <w:t xml:space="preserve"> method of the </w:t>
      </w:r>
      <w:r w:rsidRPr="003D7C24">
        <w:rPr>
          <w:b/>
          <w:bCs/>
        </w:rPr>
        <w:t>LabelEncoder</w:t>
      </w:r>
      <w:r w:rsidRPr="003D7C24">
        <w:t>. The original values in the 'target' column are replaced with their corresponding encoded values.</w:t>
      </w:r>
    </w:p>
    <w:p w14:paraId="4B6EC254" w14:textId="77777777" w:rsidR="003D7C24" w:rsidRDefault="003D7C24" w:rsidP="003D7C24">
      <w:pPr>
        <w:spacing w:after="0"/>
        <w:jc w:val="both"/>
      </w:pPr>
    </w:p>
    <w:p w14:paraId="0560F912" w14:textId="77777777" w:rsidR="00726E67" w:rsidRDefault="00726E67" w:rsidP="003D7C24">
      <w:pPr>
        <w:spacing w:after="0"/>
        <w:jc w:val="both"/>
      </w:pPr>
    </w:p>
    <w:p w14:paraId="53923440" w14:textId="77777777" w:rsidR="00726E67" w:rsidRPr="00726E67" w:rsidRDefault="00726E67" w:rsidP="00726E67">
      <w:pPr>
        <w:spacing w:after="0"/>
        <w:jc w:val="both"/>
        <w:rPr>
          <w:highlight w:val="cyan"/>
        </w:rPr>
      </w:pPr>
      <w:r w:rsidRPr="00726E67">
        <w:rPr>
          <w:highlight w:val="cyan"/>
        </w:rPr>
        <w:t>import matplotlib.pyplot as plt</w:t>
      </w:r>
    </w:p>
    <w:p w14:paraId="2AEB6041" w14:textId="77777777" w:rsidR="00726E67" w:rsidRPr="00726E67" w:rsidRDefault="00726E67" w:rsidP="00726E67">
      <w:pPr>
        <w:spacing w:after="0"/>
        <w:jc w:val="both"/>
        <w:rPr>
          <w:highlight w:val="cyan"/>
        </w:rPr>
      </w:pPr>
      <w:r w:rsidRPr="00726E67">
        <w:rPr>
          <w:highlight w:val="cyan"/>
        </w:rPr>
        <w:t>plt.pie(df['target'].value_counts(),labels=['ham','spam'],autopct="%0.2f")</w:t>
      </w:r>
    </w:p>
    <w:p w14:paraId="79927AEC" w14:textId="4B3152D4" w:rsidR="003D7C24" w:rsidRDefault="00726E67" w:rsidP="00726E67">
      <w:pPr>
        <w:spacing w:after="0"/>
        <w:jc w:val="both"/>
      </w:pPr>
      <w:r w:rsidRPr="00726E67">
        <w:rPr>
          <w:highlight w:val="cyan"/>
        </w:rPr>
        <w:t>plt.show()</w:t>
      </w:r>
      <w:r>
        <w:br/>
      </w:r>
    </w:p>
    <w:p w14:paraId="10ED7AEE" w14:textId="24261070" w:rsidR="00726E67" w:rsidRDefault="00726E67" w:rsidP="00726E67">
      <w:pPr>
        <w:spacing w:after="0"/>
        <w:jc w:val="both"/>
      </w:pPr>
      <w:r>
        <w:t>This code utilizes the `matplotlib` library in Python to create a pie chart based on the value counts of a column named 'target' in a DataFrame `df`. Let's break down the code step by step:</w:t>
      </w:r>
    </w:p>
    <w:p w14:paraId="0191BB8E" w14:textId="77777777" w:rsidR="00726E67" w:rsidRDefault="00726E67" w:rsidP="00726E67">
      <w:pPr>
        <w:spacing w:after="0"/>
        <w:jc w:val="both"/>
      </w:pPr>
      <w:r w:rsidRPr="00726E67">
        <w:rPr>
          <w:b/>
          <w:bCs/>
        </w:rPr>
        <w:t>1. `import matplotlib.pyplot as plt`:</w:t>
      </w:r>
      <w:r>
        <w:t xml:space="preserve"> This line imports the `matplotlib.pyplot` module under the alias `plt`, allowing you to access functions for creating plots and graphs.</w:t>
      </w:r>
    </w:p>
    <w:p w14:paraId="4ED4E7D0" w14:textId="77777777" w:rsidR="00726E67" w:rsidRDefault="00726E67" w:rsidP="00726E67">
      <w:pPr>
        <w:spacing w:after="0"/>
        <w:jc w:val="both"/>
      </w:pPr>
    </w:p>
    <w:p w14:paraId="58CDFD5D" w14:textId="77777777" w:rsidR="00726E67" w:rsidRDefault="00726E67" w:rsidP="00726E67">
      <w:pPr>
        <w:spacing w:after="0"/>
        <w:jc w:val="both"/>
      </w:pPr>
      <w:r w:rsidRPr="00726E67">
        <w:rPr>
          <w:b/>
          <w:bCs/>
        </w:rPr>
        <w:lastRenderedPageBreak/>
        <w:t xml:space="preserve">2. `plt.pie(df['target'].value_counts(), </w:t>
      </w:r>
      <w:r>
        <w:t>labels=['ham', 'spam'], autopct="%0.2f")`: This line creates a pie chart. Here's what each part does:</w:t>
      </w:r>
    </w:p>
    <w:p w14:paraId="717DC62E" w14:textId="77777777" w:rsidR="00726E67" w:rsidRDefault="00726E67" w:rsidP="00726E67">
      <w:pPr>
        <w:spacing w:after="0"/>
        <w:jc w:val="both"/>
      </w:pPr>
      <w:r>
        <w:t xml:space="preserve">   - `df['target'].value_counts()`: This computes the count of each unique value in the 'target' column of the DataFrame `df`.</w:t>
      </w:r>
    </w:p>
    <w:p w14:paraId="0128B40C" w14:textId="77777777" w:rsidR="00726E67" w:rsidRDefault="00726E67" w:rsidP="00726E67">
      <w:pPr>
        <w:spacing w:after="0"/>
        <w:jc w:val="both"/>
      </w:pPr>
      <w:r>
        <w:t xml:space="preserve">   - `labels=['ham', 'spam']`: This assigns labels to the segments of the pie chart. 'ham' and 'spam' are used here as labels for the two categories.</w:t>
      </w:r>
    </w:p>
    <w:p w14:paraId="57DF5D85" w14:textId="46363BA1" w:rsidR="00726E67" w:rsidRDefault="00726E67" w:rsidP="00726E67">
      <w:pPr>
        <w:spacing w:after="0"/>
        <w:jc w:val="both"/>
      </w:pPr>
      <w:r>
        <w:t xml:space="preserve">   - `autopct="%0.2f"`: This formats the numeric values displayed in each wedge of the pie chart. `"%0.2f"` specifies that the values will be displayed as floating-point numbers with two decimal places.</w:t>
      </w:r>
    </w:p>
    <w:p w14:paraId="1BEF961A" w14:textId="63516FAD" w:rsidR="00726E67" w:rsidRDefault="00726E67" w:rsidP="00726E67">
      <w:pPr>
        <w:spacing w:after="0"/>
        <w:jc w:val="both"/>
      </w:pPr>
      <w:r w:rsidRPr="00726E67">
        <w:rPr>
          <w:b/>
          <w:bCs/>
        </w:rPr>
        <w:t>3. `plt.show()`:</w:t>
      </w:r>
      <w:r>
        <w:t xml:space="preserve"> This command displays the pie chart.</w:t>
      </w:r>
    </w:p>
    <w:p w14:paraId="3A0677A5" w14:textId="515E27B4" w:rsidR="00726E67" w:rsidRDefault="00726E67" w:rsidP="00726E67">
      <w:pPr>
        <w:spacing w:after="0"/>
        <w:jc w:val="both"/>
      </w:pPr>
      <w:r>
        <w:t>Overall, the code creates a pie chart representing the distribution of the 'target' column in the DataFrame `df`, where 'ham' and 'spam' are the categories, and each category's percentage of the total is displayed in the chart.</w:t>
      </w:r>
    </w:p>
    <w:p w14:paraId="1F547AB9" w14:textId="77777777" w:rsidR="00726E67" w:rsidRDefault="00726E67" w:rsidP="00726E67">
      <w:pPr>
        <w:spacing w:after="0"/>
        <w:jc w:val="both"/>
      </w:pPr>
    </w:p>
    <w:p w14:paraId="771BA78B" w14:textId="63C175B4" w:rsidR="00726E67" w:rsidRDefault="00726E67" w:rsidP="00726E67">
      <w:pPr>
        <w:spacing w:after="0"/>
        <w:jc w:val="both"/>
      </w:pPr>
      <w:r w:rsidRPr="00726E67">
        <w:rPr>
          <w:highlight w:val="cyan"/>
        </w:rPr>
        <w:t>Nltk library</w:t>
      </w:r>
    </w:p>
    <w:p w14:paraId="56BD03B8" w14:textId="77777777" w:rsidR="00726E67" w:rsidRDefault="00726E67" w:rsidP="00726E67">
      <w:pPr>
        <w:spacing w:after="0"/>
        <w:jc w:val="both"/>
      </w:pPr>
    </w:p>
    <w:p w14:paraId="5F0339A3" w14:textId="4BF2A5AA" w:rsidR="00726E67" w:rsidRDefault="00F54CAA" w:rsidP="00726E67">
      <w:pPr>
        <w:spacing w:after="0"/>
        <w:jc w:val="both"/>
      </w:pPr>
      <w:r w:rsidRPr="00F54CAA">
        <w:br/>
        <w:t>The NLTK (Natural Language Toolkit) library is a widely used Python library for natural language processing (NLP). It provides easy-to-use interfaces to over 50 corpora and lexical resources, such as WordNet, along with a suite of text processing libraries for classification, tokenization, stemming, tagging, parsing, and semantic reasoning.</w:t>
      </w:r>
    </w:p>
    <w:p w14:paraId="364ECEAD" w14:textId="77777777" w:rsidR="00F54CAA" w:rsidRDefault="00F54CAA" w:rsidP="00726E67">
      <w:pPr>
        <w:spacing w:after="0"/>
        <w:jc w:val="both"/>
      </w:pPr>
    </w:p>
    <w:p w14:paraId="4687DE8C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Tokenization</w:t>
      </w:r>
      <w:r w:rsidRPr="00F54CAA">
        <w:t>: NLTK provides various tokenizers for breaking text into words, sentences, or other meaningful units.</w:t>
      </w:r>
    </w:p>
    <w:p w14:paraId="65717D78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Part-of-speech (POS) tagging</w:t>
      </w:r>
      <w:r w:rsidRPr="00F54CAA">
        <w:t>: NLTK allows you to tag words in a text with their corresponding part of speech, such as nouns, verbs, adjectives, etc.</w:t>
      </w:r>
    </w:p>
    <w:p w14:paraId="4DE751EA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Named Entity Recognition (NER)</w:t>
      </w:r>
      <w:r w:rsidRPr="00F54CAA">
        <w:t>: It provides tools to recognize and classify named entities in text, such as names of people, organizations, locations, etc.</w:t>
      </w:r>
    </w:p>
    <w:p w14:paraId="3E3E585F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Stemming and Lemmatization</w:t>
      </w:r>
      <w:r w:rsidRPr="00F54CAA">
        <w:t>: NLTK includes modules for reducing words to their base or root forms, which helps in tasks like information retrieval and text mining.</w:t>
      </w:r>
    </w:p>
    <w:p w14:paraId="78D11098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Parsing</w:t>
      </w:r>
      <w:r w:rsidRPr="00F54CAA">
        <w:t>: It supports syntactic analysis through parsers like recursive descent, chart, and probabilistic parsers.</w:t>
      </w:r>
    </w:p>
    <w:p w14:paraId="0776A07E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lastRenderedPageBreak/>
        <w:t>Machine Learning</w:t>
      </w:r>
      <w:r w:rsidRPr="00F54CAA">
        <w:t>: NLTK integrates with machine learning libraries like scikit-learn to perform tasks such as classification, clustering, and sentiment analysis.</w:t>
      </w:r>
    </w:p>
    <w:p w14:paraId="6CF7AC41" w14:textId="77777777" w:rsidR="00F54CAA" w:rsidRPr="00F54CAA" w:rsidRDefault="00F54CAA" w:rsidP="00F54CAA">
      <w:pPr>
        <w:numPr>
          <w:ilvl w:val="0"/>
          <w:numId w:val="5"/>
        </w:numPr>
        <w:spacing w:after="0"/>
        <w:jc w:val="both"/>
      </w:pPr>
      <w:r w:rsidRPr="00F54CAA">
        <w:rPr>
          <w:b/>
          <w:bCs/>
        </w:rPr>
        <w:t>Corpora and Resources</w:t>
      </w:r>
      <w:r w:rsidRPr="00F54CAA">
        <w:t>: NLTK comes with a vast collection of annotated corpora and lexical resources for various languages, including WordNet, Brown Corpus, and Treebank.</w:t>
      </w:r>
    </w:p>
    <w:p w14:paraId="3CB3C7D4" w14:textId="77777777" w:rsidR="00F54CAA" w:rsidRPr="003D7C24" w:rsidRDefault="00F54CAA" w:rsidP="00726E67">
      <w:pPr>
        <w:spacing w:after="0"/>
        <w:jc w:val="both"/>
      </w:pPr>
    </w:p>
    <w:sectPr w:rsidR="00F54CAA" w:rsidRPr="003D7C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92B6D"/>
    <w:multiLevelType w:val="multilevel"/>
    <w:tmpl w:val="67664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66C597D"/>
    <w:multiLevelType w:val="multilevel"/>
    <w:tmpl w:val="98BAB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7237070"/>
    <w:multiLevelType w:val="multilevel"/>
    <w:tmpl w:val="8A02DA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F722C2"/>
    <w:multiLevelType w:val="hybridMultilevel"/>
    <w:tmpl w:val="46CA0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DF93266"/>
    <w:multiLevelType w:val="multilevel"/>
    <w:tmpl w:val="67FEED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6390715">
    <w:abstractNumId w:val="3"/>
  </w:num>
  <w:num w:numId="2" w16cid:durableId="1310208084">
    <w:abstractNumId w:val="2"/>
  </w:num>
  <w:num w:numId="3" w16cid:durableId="1377504792">
    <w:abstractNumId w:val="0"/>
  </w:num>
  <w:num w:numId="4" w16cid:durableId="1426150188">
    <w:abstractNumId w:val="1"/>
  </w:num>
  <w:num w:numId="5" w16cid:durableId="860974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UwM7MwNre0MDQwMzVW0lEKTi0uzszPAykwqQUAIS6jwCwAAAA="/>
  </w:docVars>
  <w:rsids>
    <w:rsidRoot w:val="00301192"/>
    <w:rsid w:val="000B295C"/>
    <w:rsid w:val="00120651"/>
    <w:rsid w:val="00157BB4"/>
    <w:rsid w:val="00163A79"/>
    <w:rsid w:val="00301192"/>
    <w:rsid w:val="003529A2"/>
    <w:rsid w:val="003D7C24"/>
    <w:rsid w:val="00536519"/>
    <w:rsid w:val="0071246A"/>
    <w:rsid w:val="00726E67"/>
    <w:rsid w:val="0075141A"/>
    <w:rsid w:val="008B17A0"/>
    <w:rsid w:val="00B7638D"/>
    <w:rsid w:val="00C20004"/>
    <w:rsid w:val="00F13107"/>
    <w:rsid w:val="00F54CAA"/>
    <w:rsid w:val="00FA2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3F7978B"/>
  <w15:docId w15:val="{15F84316-D751-4B65-8C9C-C97A3B1A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8"/>
        <w:szCs w:val="28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BB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90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8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5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R</dc:creator>
  <cp:keywords/>
  <dc:description/>
  <cp:lastModifiedBy>Vivek R</cp:lastModifiedBy>
  <cp:revision>1</cp:revision>
  <dcterms:created xsi:type="dcterms:W3CDTF">2024-03-16T12:47:00Z</dcterms:created>
  <dcterms:modified xsi:type="dcterms:W3CDTF">2024-03-21T10:16:00Z</dcterms:modified>
</cp:coreProperties>
</file>